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745571" w14:textId="61824A27" w:rsidR="006352EA" w:rsidRDefault="00620951" w:rsidP="00620951">
      <w:pPr>
        <w:pStyle w:val="ListParagraph"/>
        <w:numPr>
          <w:ilvl w:val="0"/>
          <w:numId w:val="1"/>
        </w:numPr>
      </w:pPr>
      <w:r>
        <w:t>What are alternatives to default parameters?</w:t>
      </w:r>
    </w:p>
    <w:p w14:paraId="5E63A52A" w14:textId="0724B0A1" w:rsidR="00620951" w:rsidRDefault="00620951" w:rsidP="00620951">
      <w:pPr>
        <w:pStyle w:val="ListParagraph"/>
      </w:pPr>
      <w:r>
        <w:t>Undefined</w:t>
      </w:r>
    </w:p>
    <w:p w14:paraId="3F7DFE46" w14:textId="0EDCC823" w:rsidR="00620951" w:rsidRDefault="00620951" w:rsidP="00620951">
      <w:pPr>
        <w:pStyle w:val="ListParagraph"/>
        <w:numPr>
          <w:ilvl w:val="0"/>
          <w:numId w:val="1"/>
        </w:numPr>
      </w:pPr>
      <w:r>
        <w:t>What are things you should consider while naming a function?</w:t>
      </w:r>
    </w:p>
    <w:p w14:paraId="13722003" w14:textId="77777777" w:rsidR="00620951" w:rsidRDefault="00620951" w:rsidP="00620951">
      <w:pPr>
        <w:pStyle w:val="ListParagraph"/>
        <w:numPr>
          <w:ilvl w:val="0"/>
          <w:numId w:val="3"/>
        </w:numPr>
      </w:pPr>
      <w:r>
        <w:t>Choose a meaningful word</w:t>
      </w:r>
    </w:p>
    <w:p w14:paraId="3A8916A9" w14:textId="77777777" w:rsidR="00620951" w:rsidRDefault="00620951" w:rsidP="00620951">
      <w:pPr>
        <w:pStyle w:val="ListParagraph"/>
        <w:numPr>
          <w:ilvl w:val="0"/>
          <w:numId w:val="3"/>
        </w:numPr>
      </w:pPr>
      <w:r>
        <w:t>Avoid generic names</w:t>
      </w:r>
    </w:p>
    <w:p w14:paraId="4EEFE23B" w14:textId="77777777" w:rsidR="00620951" w:rsidRDefault="00620951" w:rsidP="00620951">
      <w:pPr>
        <w:pStyle w:val="ListParagraph"/>
        <w:numPr>
          <w:ilvl w:val="0"/>
          <w:numId w:val="3"/>
        </w:numPr>
      </w:pPr>
      <w:r>
        <w:t>Attach more information to a name (use suffix or prefix)</w:t>
      </w:r>
    </w:p>
    <w:p w14:paraId="4F51F660" w14:textId="69BB3BBE" w:rsidR="00620951" w:rsidRDefault="00620951" w:rsidP="00620951">
      <w:pPr>
        <w:pStyle w:val="ListParagraph"/>
        <w:numPr>
          <w:ilvl w:val="0"/>
          <w:numId w:val="3"/>
        </w:numPr>
      </w:pPr>
      <w:r>
        <w:t>Use consistent formatting.</w:t>
      </w:r>
    </w:p>
    <w:p w14:paraId="1CD9A3FD" w14:textId="0D596E2D" w:rsidR="00620951" w:rsidRDefault="00620951" w:rsidP="00620951">
      <w:r>
        <w:t xml:space="preserve"> </w:t>
      </w:r>
    </w:p>
    <w:sectPr w:rsidR="0062095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418F22" w14:textId="77777777" w:rsidR="00DB5AEA" w:rsidRDefault="00DB5AEA" w:rsidP="004C2261">
      <w:pPr>
        <w:spacing w:after="0" w:line="240" w:lineRule="auto"/>
      </w:pPr>
      <w:r>
        <w:separator/>
      </w:r>
    </w:p>
  </w:endnote>
  <w:endnote w:type="continuationSeparator" w:id="0">
    <w:p w14:paraId="1229C202" w14:textId="77777777" w:rsidR="00DB5AEA" w:rsidRDefault="00DB5AEA" w:rsidP="004C22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91FEFE" w14:textId="77777777" w:rsidR="00DB5AEA" w:rsidRDefault="00DB5AEA" w:rsidP="004C2261">
      <w:pPr>
        <w:spacing w:after="0" w:line="240" w:lineRule="auto"/>
      </w:pPr>
      <w:r>
        <w:separator/>
      </w:r>
    </w:p>
  </w:footnote>
  <w:footnote w:type="continuationSeparator" w:id="0">
    <w:p w14:paraId="5131D943" w14:textId="77777777" w:rsidR="00DB5AEA" w:rsidRDefault="00DB5AEA" w:rsidP="004C22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7EDD36" w14:textId="450BD027" w:rsidR="004C2261" w:rsidRDefault="004C2261">
    <w:pPr>
      <w:pStyle w:val="Header"/>
    </w:pPr>
    <w:r>
      <w:t>Selam Teklehaimanot    ID 111560</w:t>
    </w:r>
  </w:p>
  <w:p w14:paraId="713D3A70" w14:textId="77777777" w:rsidR="004C2261" w:rsidRDefault="004C2261">
    <w:pPr>
      <w:pStyle w:val="Header"/>
    </w:pPr>
  </w:p>
  <w:p w14:paraId="681C0D41" w14:textId="77777777" w:rsidR="004C2261" w:rsidRDefault="004C22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85596D"/>
    <w:multiLevelType w:val="hybridMultilevel"/>
    <w:tmpl w:val="D8D60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A16BD"/>
    <w:multiLevelType w:val="hybridMultilevel"/>
    <w:tmpl w:val="7CA2B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301AD0"/>
    <w:multiLevelType w:val="multilevel"/>
    <w:tmpl w:val="C48CB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7Q0AkJDS3NjUyUdpeDU4uLM/DyQAsNaAMTb1MAsAAAA"/>
  </w:docVars>
  <w:rsids>
    <w:rsidRoot w:val="00620951"/>
    <w:rsid w:val="004B664E"/>
    <w:rsid w:val="004C2261"/>
    <w:rsid w:val="00620951"/>
    <w:rsid w:val="00DB5AEA"/>
    <w:rsid w:val="00F6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0954A"/>
  <w15:chartTrackingRefBased/>
  <w15:docId w15:val="{BDE3616B-34A3-4870-851A-CFCCCF7E7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951"/>
    <w:pPr>
      <w:ind w:left="720"/>
      <w:contextualSpacing/>
    </w:pPr>
  </w:style>
  <w:style w:type="paragraph" w:customStyle="1" w:styleId="trt0xe">
    <w:name w:val="trt0xe"/>
    <w:basedOn w:val="Normal"/>
    <w:rsid w:val="006209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C22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2261"/>
  </w:style>
  <w:style w:type="paragraph" w:styleId="Footer">
    <w:name w:val="footer"/>
    <w:basedOn w:val="Normal"/>
    <w:link w:val="FooterChar"/>
    <w:uiPriority w:val="99"/>
    <w:unhideWhenUsed/>
    <w:rsid w:val="004C22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22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33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6</Words>
  <Characters>211</Characters>
  <Application>Microsoft Office Word</Application>
  <DocSecurity>0</DocSecurity>
  <Lines>1</Lines>
  <Paragraphs>1</Paragraphs>
  <ScaleCrop>false</ScaleCrop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am Teklehaimanot</dc:creator>
  <cp:keywords/>
  <dc:description/>
  <cp:lastModifiedBy>Selam Teklehaimanot</cp:lastModifiedBy>
  <cp:revision>3</cp:revision>
  <dcterms:created xsi:type="dcterms:W3CDTF">2021-02-27T03:21:00Z</dcterms:created>
  <dcterms:modified xsi:type="dcterms:W3CDTF">2021-02-27T03:27:00Z</dcterms:modified>
</cp:coreProperties>
</file>